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602161845"/>
        <w:docPartObj>
          <w:docPartGallery w:val="Cover Pages"/>
          <w:docPartUnique/>
        </w:docPartObj>
      </w:sdtPr>
      <w:sdtEndPr>
        <w:rPr>
          <w:rFonts w:eastAsiaTheme="minorHAnsi"/>
          <w:color w:val="auto"/>
          <w:lang w:val="en-GB"/>
        </w:rPr>
      </w:sdtEndPr>
      <w:sdtContent>
        <w:p w:rsidR="005E22E1" w:rsidRDefault="005E22E1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5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543E9BAD78C34350B37BD846CB2555F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5E22E1" w:rsidRDefault="005E22E1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ADVANCED PROGRAMMING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33A4273D46AE4256AE1786B22881CD0E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5E22E1" w:rsidRDefault="005E22E1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Screenshots</w:t>
              </w:r>
            </w:p>
          </w:sdtContent>
        </w:sdt>
        <w:p w:rsidR="005E22E1" w:rsidRDefault="005E22E1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5E22E1" w:rsidRDefault="005E22E1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Dan Abbagnale (21706092)</w:t>
                                    </w:r>
                                  </w:p>
                                </w:sdtContent>
                              </w:sdt>
                              <w:p w:rsidR="005E22E1" w:rsidRDefault="005E22E1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</w:rPr>
                                      <w:t>CO650</w:t>
                                    </w:r>
                                  </w:sdtContent>
                                </w:sdt>
                              </w:p>
                              <w:p w:rsidR="005E22E1" w:rsidRDefault="005E22E1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</w:rPr>
                                      <w:t>Guy Walk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5E22E1" w:rsidRDefault="005E22E1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Dan Abbagnale (21706092)</w:t>
                              </w:r>
                            </w:p>
                          </w:sdtContent>
                        </w:sdt>
                        <w:p w:rsidR="005E22E1" w:rsidRDefault="005E22E1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</w:rPr>
                                <w:t>CO650</w:t>
                              </w:r>
                            </w:sdtContent>
                          </w:sdt>
                        </w:p>
                        <w:p w:rsidR="005E22E1" w:rsidRDefault="005E22E1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</w:rPr>
                                <w:t>Guy Walker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5E22E1" w:rsidRDefault="005E22E1">
          <w:r>
            <w:br w:type="page"/>
          </w:r>
        </w:p>
      </w:sdtContent>
    </w:sdt>
    <w:p w:rsidR="00F47AAF" w:rsidRDefault="005E22E1" w:rsidP="005E22E1">
      <w:pPr>
        <w:pStyle w:val="Heading1"/>
      </w:pPr>
      <w:r>
        <w:lastRenderedPageBreak/>
        <w:t>TASK1</w:t>
      </w:r>
    </w:p>
    <w:p w:rsidR="005E22E1" w:rsidRPr="005E22E1" w:rsidRDefault="005E22E1" w:rsidP="005E22E1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7F59791D" wp14:editId="26883B15">
                <wp:simplePos x="0" y="0"/>
                <wp:positionH relativeFrom="column">
                  <wp:posOffset>-27940</wp:posOffset>
                </wp:positionH>
                <wp:positionV relativeFrom="paragraph">
                  <wp:posOffset>1621790</wp:posOffset>
                </wp:positionV>
                <wp:extent cx="24574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7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E22E1" w:rsidRPr="004B655A" w:rsidRDefault="005E22E1" w:rsidP="005E22E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63638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, Game Initialised (1 Secon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59791D" id="Text Box 8" o:spid="_x0000_s1027" type="#_x0000_t202" style="position:absolute;margin-left:-2.2pt;margin-top:127.7pt;width:193.5pt;height:.0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" stroked="f">
                <v:textbox style="mso-fit-shape-to-text:t" inset="0,0,0,0">
                  <w:txbxContent>
                    <w:p w:rsidR="005E22E1" w:rsidRPr="004B655A" w:rsidRDefault="005E22E1" w:rsidP="005E22E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C63638">
                          <w:rPr>
                            <w:noProof/>
                          </w:rPr>
                          <w:t>1</w:t>
                        </w:r>
                      </w:fldSimple>
                      <w:r>
                        <w:t>, Game Initialised (1 Second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-27998</wp:posOffset>
            </wp:positionH>
            <wp:positionV relativeFrom="paragraph">
              <wp:posOffset>142240</wp:posOffset>
            </wp:positionV>
            <wp:extent cx="2457450" cy="1422734"/>
            <wp:effectExtent l="0" t="0" r="0" b="6350"/>
            <wp:wrapTight wrapText="bothSides">
              <wp:wrapPolygon edited="0">
                <wp:start x="0" y="0"/>
                <wp:lineTo x="0" y="21407"/>
                <wp:lineTo x="21433" y="21407"/>
                <wp:lineTo x="2143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54" t="13313" r="76180" b="70045"/>
                    <a:stretch/>
                  </pic:blipFill>
                  <pic:spPr bwMode="auto">
                    <a:xfrm>
                      <a:off x="0" y="0"/>
                      <a:ext cx="2457450" cy="1422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E22E1" w:rsidRDefault="005E22E1"/>
    <w:p w:rsidR="005E22E1" w:rsidRDefault="005E22E1"/>
    <w:p w:rsidR="005E22E1" w:rsidRDefault="005E22E1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12102903" wp14:editId="110202A7">
                <wp:simplePos x="0" y="0"/>
                <wp:positionH relativeFrom="column">
                  <wp:posOffset>2785110</wp:posOffset>
                </wp:positionH>
                <wp:positionV relativeFrom="paragraph">
                  <wp:posOffset>1889760</wp:posOffset>
                </wp:positionV>
                <wp:extent cx="21050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E22E1" w:rsidRPr="0068441A" w:rsidRDefault="005E22E1" w:rsidP="005E22E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63638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(2 Secon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102903" id="Text Box 9" o:spid="_x0000_s1028" type="#_x0000_t202" style="position:absolute;margin-left:219.3pt;margin-top:148.8pt;width:165.75pt;height:.05pt;z-index:-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" stroked="f">
                <v:textbox style="mso-fit-shape-to-text:t" inset="0,0,0,0">
                  <w:txbxContent>
                    <w:p w:rsidR="005E22E1" w:rsidRPr="0068441A" w:rsidRDefault="005E22E1" w:rsidP="005E22E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C63638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(2 Seconds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posOffset>2785110</wp:posOffset>
            </wp:positionH>
            <wp:positionV relativeFrom="paragraph">
              <wp:posOffset>133985</wp:posOffset>
            </wp:positionV>
            <wp:extent cx="2105025" cy="1699237"/>
            <wp:effectExtent l="0" t="0" r="0" b="0"/>
            <wp:wrapTight wrapText="bothSides">
              <wp:wrapPolygon edited="0">
                <wp:start x="0" y="0"/>
                <wp:lineTo x="0" y="21317"/>
                <wp:lineTo x="21307" y="21317"/>
                <wp:lineTo x="2130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1" t="15680" r="77038" b="64497"/>
                    <a:stretch/>
                  </pic:blipFill>
                  <pic:spPr bwMode="auto">
                    <a:xfrm>
                      <a:off x="0" y="0"/>
                      <a:ext cx="2105025" cy="1699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E22E1" w:rsidRDefault="005E22E1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01208876" wp14:editId="581FD655">
                <wp:simplePos x="0" y="0"/>
                <wp:positionH relativeFrom="column">
                  <wp:posOffset>283210</wp:posOffset>
                </wp:positionH>
                <wp:positionV relativeFrom="paragraph">
                  <wp:posOffset>6195695</wp:posOffset>
                </wp:positionV>
                <wp:extent cx="21621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E22E1" w:rsidRPr="00FB6577" w:rsidRDefault="005E22E1" w:rsidP="005E22E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63638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(5 Secon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208876" id="Text Box 13" o:spid="_x0000_s1029" type="#_x0000_t202" style="position:absolute;margin-left:22.3pt;margin-top:487.85pt;width:170.25pt;height:.0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" stroked="f">
                <v:textbox style="mso-fit-shape-to-text:t" inset="0,0,0,0">
                  <w:txbxContent>
                    <w:p w:rsidR="005E22E1" w:rsidRPr="00FB6577" w:rsidRDefault="005E22E1" w:rsidP="005E22E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C63638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(5 Seconds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283210</wp:posOffset>
            </wp:positionH>
            <wp:positionV relativeFrom="paragraph">
              <wp:posOffset>3162300</wp:posOffset>
            </wp:positionV>
            <wp:extent cx="2162175" cy="2976501"/>
            <wp:effectExtent l="0" t="0" r="0" b="0"/>
            <wp:wrapTight wrapText="bothSides">
              <wp:wrapPolygon edited="0">
                <wp:start x="0" y="0"/>
                <wp:lineTo x="0" y="21429"/>
                <wp:lineTo x="21315" y="21429"/>
                <wp:lineTo x="2131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85" t="16272" r="78203" b="52367"/>
                    <a:stretch/>
                  </pic:blipFill>
                  <pic:spPr bwMode="auto">
                    <a:xfrm>
                      <a:off x="0" y="0"/>
                      <a:ext cx="2162175" cy="2976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08A21215" wp14:editId="4C9C6C52">
                <wp:simplePos x="0" y="0"/>
                <wp:positionH relativeFrom="column">
                  <wp:posOffset>2867025</wp:posOffset>
                </wp:positionH>
                <wp:positionV relativeFrom="paragraph">
                  <wp:posOffset>4486910</wp:posOffset>
                </wp:positionV>
                <wp:extent cx="19526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526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E22E1" w:rsidRPr="00086952" w:rsidRDefault="005E22E1" w:rsidP="005E22E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63638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(4 Secon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A21215" id="Text Box 11" o:spid="_x0000_s1030" type="#_x0000_t202" style="position:absolute;margin-left:225.75pt;margin-top:353.3pt;width:153.75pt;height:.05pt;z-index:-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" stroked="f">
                <v:textbox style="mso-fit-shape-to-text:t" inset="0,0,0,0">
                  <w:txbxContent>
                    <w:p w:rsidR="005E22E1" w:rsidRPr="00086952" w:rsidRDefault="005E22E1" w:rsidP="005E22E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C63638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(4 Seconds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2867025</wp:posOffset>
            </wp:positionH>
            <wp:positionV relativeFrom="paragraph">
              <wp:posOffset>2143760</wp:posOffset>
            </wp:positionV>
            <wp:extent cx="1952625" cy="2286627"/>
            <wp:effectExtent l="0" t="0" r="0" b="0"/>
            <wp:wrapTight wrapText="bothSides">
              <wp:wrapPolygon edited="0">
                <wp:start x="0" y="0"/>
                <wp:lineTo x="0" y="21420"/>
                <wp:lineTo x="21284" y="21420"/>
                <wp:lineTo x="2128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9" t="15977" r="78536" b="57692"/>
                    <a:stretch/>
                  </pic:blipFill>
                  <pic:spPr bwMode="auto">
                    <a:xfrm>
                      <a:off x="0" y="0"/>
                      <a:ext cx="1952625" cy="2286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2C74B4E" wp14:editId="42A0D9F6">
                <wp:simplePos x="0" y="0"/>
                <wp:positionH relativeFrom="column">
                  <wp:posOffset>342900</wp:posOffset>
                </wp:positionH>
                <wp:positionV relativeFrom="paragraph">
                  <wp:posOffset>2858135</wp:posOffset>
                </wp:positionV>
                <wp:extent cx="20859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59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E22E1" w:rsidRPr="00BC002D" w:rsidRDefault="005E22E1" w:rsidP="005E22E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63638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 (3 Second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C74B4E" id="Text Box 10" o:spid="_x0000_s1031" type="#_x0000_t202" style="position:absolute;margin-left:27pt;margin-top:225.05pt;width:164.25pt;height:.05pt;z-index:-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" stroked="f">
                <v:textbox style="mso-fit-shape-to-text:t" inset="0,0,0,0">
                  <w:txbxContent>
                    <w:p w:rsidR="005E22E1" w:rsidRPr="00BC002D" w:rsidRDefault="005E22E1" w:rsidP="005E22E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C63638">
                          <w:rPr>
                            <w:noProof/>
                          </w:rPr>
                          <w:t>5</w:t>
                        </w:r>
                      </w:fldSimple>
                      <w:r>
                        <w:t xml:space="preserve"> (3 Seconds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915035</wp:posOffset>
            </wp:positionV>
            <wp:extent cx="2085975" cy="1885950"/>
            <wp:effectExtent l="0" t="0" r="9525" b="0"/>
            <wp:wrapTight wrapText="bothSides">
              <wp:wrapPolygon edited="0">
                <wp:start x="0" y="0"/>
                <wp:lineTo x="0" y="21382"/>
                <wp:lineTo x="21501" y="21382"/>
                <wp:lineTo x="2150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2" t="15976" r="75208" b="58876"/>
                    <a:stretch/>
                  </pic:blipFill>
                  <pic:spPr bwMode="auto">
                    <a:xfrm>
                      <a:off x="0" y="0"/>
                      <a:ext cx="208597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/>
    <w:p w:rsidR="005E22E1" w:rsidRPr="005E22E1" w:rsidRDefault="005E22E1" w:rsidP="005E22E1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3A8204FB" wp14:editId="2905EA0D">
                <wp:simplePos x="0" y="0"/>
                <wp:positionH relativeFrom="column">
                  <wp:posOffset>3219450</wp:posOffset>
                </wp:positionH>
                <wp:positionV relativeFrom="paragraph">
                  <wp:posOffset>2214245</wp:posOffset>
                </wp:positionV>
                <wp:extent cx="17526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2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E22E1" w:rsidRPr="007C37AC" w:rsidRDefault="005E22E1" w:rsidP="005E22E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C63638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>, Game Termina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8204FB" id="Text Box 14" o:spid="_x0000_s1032" type="#_x0000_t202" style="position:absolute;margin-left:253.5pt;margin-top:174.35pt;width:138pt;height:.05pt;z-index:-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" stroked="f">
                <v:textbox style="mso-fit-shape-to-text:t" inset="0,0,0,0">
                  <w:txbxContent>
                    <w:p w:rsidR="005E22E1" w:rsidRPr="007C37AC" w:rsidRDefault="005E22E1" w:rsidP="005E22E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C63638">
                          <w:rPr>
                            <w:noProof/>
                          </w:rPr>
                          <w:t>6</w:t>
                        </w:r>
                      </w:fldSimple>
                      <w:r>
                        <w:t>, Game Terminat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3600" behindDoc="1" locked="0" layoutInCell="1" allowOverlap="1">
            <wp:simplePos x="0" y="0"/>
            <wp:positionH relativeFrom="column">
              <wp:posOffset>3219450</wp:posOffset>
            </wp:positionH>
            <wp:positionV relativeFrom="paragraph">
              <wp:posOffset>96520</wp:posOffset>
            </wp:positionV>
            <wp:extent cx="1752600" cy="2060575"/>
            <wp:effectExtent l="0" t="0" r="0" b="0"/>
            <wp:wrapTight wrapText="bothSides">
              <wp:wrapPolygon edited="0">
                <wp:start x="0" y="0"/>
                <wp:lineTo x="0" y="21367"/>
                <wp:lineTo x="21365" y="21367"/>
                <wp:lineTo x="2136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52" t="18639" r="75707" b="49705"/>
                    <a:stretch/>
                  </pic:blipFill>
                  <pic:spPr bwMode="auto">
                    <a:xfrm>
                      <a:off x="0" y="0"/>
                      <a:ext cx="175260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E22E1" w:rsidRPr="005E22E1" w:rsidRDefault="005E22E1" w:rsidP="005E22E1"/>
    <w:p w:rsidR="005E22E1" w:rsidRDefault="005E22E1" w:rsidP="005E22E1"/>
    <w:p w:rsidR="005E22E1" w:rsidRDefault="005E22E1" w:rsidP="005E22E1">
      <w:pPr>
        <w:tabs>
          <w:tab w:val="left" w:pos="960"/>
        </w:tabs>
      </w:pPr>
      <w:r>
        <w:tab/>
      </w:r>
    </w:p>
    <w:p w:rsidR="005E22E1" w:rsidRDefault="005E22E1" w:rsidP="005E22E1">
      <w:pPr>
        <w:pStyle w:val="Heading1"/>
      </w:pPr>
      <w:r>
        <w:br w:type="page"/>
      </w:r>
      <w:r>
        <w:lastRenderedPageBreak/>
        <w:t>TASK 2</w:t>
      </w:r>
    </w:p>
    <w:p w:rsidR="00276B6E" w:rsidRPr="00276B6E" w:rsidRDefault="00276B6E" w:rsidP="00276B6E">
      <w:pPr>
        <w:rPr>
          <w:i/>
          <w:iCs/>
        </w:rPr>
      </w:pPr>
      <w:r w:rsidRPr="00276B6E">
        <w:rPr>
          <w:b/>
          <w:bCs/>
          <w:i/>
          <w:iCs/>
        </w:rPr>
        <w:t>As a side note; the console background was turned white to save ink.</w:t>
      </w:r>
    </w:p>
    <w:p w:rsidR="00276B6E" w:rsidRDefault="005E22E1" w:rsidP="00276B6E">
      <w:pPr>
        <w:keepNext/>
      </w:pPr>
      <w:r>
        <w:rPr>
          <w:noProof/>
        </w:rPr>
        <w:drawing>
          <wp:inline distT="0" distB="0" distL="0" distR="0">
            <wp:extent cx="5731510" cy="6254115"/>
            <wp:effectExtent l="0" t="0" r="2540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6493CC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5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2E1" w:rsidRDefault="00276B6E" w:rsidP="00276B6E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7</w:t>
        </w:r>
      </w:fldSimple>
      <w:r>
        <w:t>, Code Launching as CLIENT through Pre-Processor Commands</w:t>
      </w:r>
    </w:p>
    <w:p w:rsidR="00276B6E" w:rsidRDefault="00276B6E" w:rsidP="00276B6E">
      <w:pPr>
        <w:keepNext/>
      </w:pPr>
      <w:r>
        <w:rPr>
          <w:noProof/>
        </w:rPr>
        <w:lastRenderedPageBreak/>
        <w:drawing>
          <wp:inline distT="0" distB="0" distL="0" distR="0">
            <wp:extent cx="5731510" cy="6102350"/>
            <wp:effectExtent l="0" t="0" r="254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8643464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0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6B6E" w:rsidRDefault="00276B6E" w:rsidP="00276B6E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8</w:t>
        </w:r>
      </w:fldSimple>
      <w:r>
        <w:t>, Code Launching as SERVER through Pre-Processor Commands</w:t>
      </w:r>
    </w:p>
    <w:p w:rsidR="006F3112" w:rsidRDefault="006F3112" w:rsidP="006F3112">
      <w:pPr>
        <w:keepNext/>
      </w:pPr>
      <w:r>
        <w:rPr>
          <w:noProof/>
        </w:rPr>
        <w:lastRenderedPageBreak/>
        <w:drawing>
          <wp:inline distT="0" distB="0" distL="0" distR="0">
            <wp:extent cx="5731510" cy="4112260"/>
            <wp:effectExtent l="0" t="0" r="2540" b="254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864ACB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6B6E" w:rsidRDefault="006F3112" w:rsidP="006F3112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9</w:t>
        </w:r>
      </w:fldSimple>
      <w:r>
        <w:t>, Both Server and Client launch successfully</w:t>
      </w:r>
    </w:p>
    <w:p w:rsidR="006F3112" w:rsidRDefault="006F3112" w:rsidP="006F3112">
      <w:r>
        <w:t xml:space="preserve">Both Server and Client check for Winsock through Comms. </w:t>
      </w:r>
      <w:r w:rsidR="00845E8E">
        <w:t>Each then sets up their sockets while the Server binds it.</w:t>
      </w:r>
    </w:p>
    <w:p w:rsidR="002D34BA" w:rsidRDefault="002D34BA" w:rsidP="002D34BA">
      <w:pPr>
        <w:keepNext/>
      </w:pPr>
      <w:r>
        <w:rPr>
          <w:noProof/>
        </w:rPr>
        <w:drawing>
          <wp:inline distT="0" distB="0" distL="0" distR="0">
            <wp:extent cx="5487166" cy="3467584"/>
            <wp:effectExtent l="0" t="0" r="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864749D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34BA" w:rsidRDefault="002D34BA" w:rsidP="002D34BA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0</w:t>
        </w:r>
      </w:fldSimple>
      <w:r>
        <w:t>, Client enters a username, connection attempt successful</w:t>
      </w:r>
    </w:p>
    <w:p w:rsidR="002D34BA" w:rsidRDefault="002D34BA" w:rsidP="002D34BA">
      <w:pPr>
        <w:keepNext/>
      </w:pPr>
      <w:r>
        <w:rPr>
          <w:noProof/>
        </w:rPr>
        <w:lastRenderedPageBreak/>
        <w:drawing>
          <wp:inline distT="0" distB="0" distL="0" distR="0">
            <wp:extent cx="5372850" cy="3629532"/>
            <wp:effectExtent l="0" t="0" r="0" b="9525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8643FED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34BA" w:rsidRDefault="002D34BA" w:rsidP="002D34BA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1</w:t>
        </w:r>
      </w:fldSimple>
      <w:r>
        <w:t>, Client sends a message which is received on the Server</w:t>
      </w:r>
    </w:p>
    <w:p w:rsidR="002D34BA" w:rsidRDefault="002D34BA" w:rsidP="002D34BA">
      <w:pPr>
        <w:keepNext/>
      </w:pPr>
      <w:r>
        <w:rPr>
          <w:noProof/>
        </w:rPr>
        <w:drawing>
          <wp:inline distT="0" distB="0" distL="0" distR="0">
            <wp:extent cx="5334744" cy="4029637"/>
            <wp:effectExtent l="0" t="0" r="0" b="9525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8641A31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34BA" w:rsidRDefault="002D34BA" w:rsidP="002D34BA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2</w:t>
        </w:r>
      </w:fldSimple>
      <w:r>
        <w:t>, Client and Server both send messages</w:t>
      </w:r>
    </w:p>
    <w:p w:rsidR="009D07A0" w:rsidRDefault="009D07A0" w:rsidP="009D07A0">
      <w:pPr>
        <w:keepNext/>
      </w:pPr>
      <w:r>
        <w:rPr>
          <w:noProof/>
        </w:rPr>
        <w:lastRenderedPageBreak/>
        <w:drawing>
          <wp:inline distT="0" distB="0" distL="0" distR="0">
            <wp:extent cx="4725059" cy="4010585"/>
            <wp:effectExtent l="0" t="0" r="0" b="9525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86452E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34BA" w:rsidRDefault="009D07A0" w:rsidP="009D07A0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3</w:t>
        </w:r>
      </w:fldSimple>
      <w:r>
        <w:t>, CLIENT about to enter QUIT</w:t>
      </w:r>
    </w:p>
    <w:p w:rsidR="009D07A0" w:rsidRDefault="009D07A0" w:rsidP="009D07A0">
      <w:pPr>
        <w:keepNext/>
      </w:pPr>
      <w:r>
        <w:rPr>
          <w:noProof/>
        </w:rPr>
        <w:drawing>
          <wp:inline distT="0" distB="0" distL="0" distR="0">
            <wp:extent cx="4722028" cy="3876675"/>
            <wp:effectExtent l="0" t="0" r="254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86457F3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9518" cy="388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7A0" w:rsidRDefault="009D07A0" w:rsidP="009D07A0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4</w:t>
        </w:r>
      </w:fldSimple>
      <w:r>
        <w:t>, Connection successfully closed, allowing the CLIENT application to exit safely</w:t>
      </w:r>
    </w:p>
    <w:p w:rsidR="00B0100A" w:rsidRDefault="00B0100A" w:rsidP="00B0100A">
      <w:pPr>
        <w:keepNext/>
      </w:pPr>
      <w:r>
        <w:rPr>
          <w:noProof/>
        </w:rPr>
        <w:lastRenderedPageBreak/>
        <w:drawing>
          <wp:inline distT="0" distB="0" distL="0" distR="0">
            <wp:extent cx="3496163" cy="1714739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8646879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07A0" w:rsidRDefault="00B0100A" w:rsidP="00B0100A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5</w:t>
        </w:r>
      </w:fldSimple>
      <w:r>
        <w:t>, CLIENT application opened before SERVER.</w:t>
      </w:r>
    </w:p>
    <w:p w:rsidR="00B0100A" w:rsidRDefault="00B0100A" w:rsidP="00B0100A">
      <w:pPr>
        <w:keepNext/>
      </w:pPr>
      <w:r>
        <w:rPr>
          <w:noProof/>
        </w:rPr>
        <w:drawing>
          <wp:inline distT="0" distB="0" distL="0" distR="0">
            <wp:extent cx="3915321" cy="1838582"/>
            <wp:effectExtent l="0" t="0" r="0" b="9525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864DD9B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100A" w:rsidRDefault="00B0100A" w:rsidP="00B0100A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6</w:t>
        </w:r>
      </w:fldSimple>
      <w:r>
        <w:t>, CLIENT retries connection to connect to the SERVER without crashing</w:t>
      </w:r>
    </w:p>
    <w:p w:rsidR="00B0100A" w:rsidRDefault="00B0100A" w:rsidP="00B0100A">
      <w:pPr>
        <w:keepNext/>
      </w:pPr>
      <w:r>
        <w:rPr>
          <w:noProof/>
        </w:rPr>
        <w:drawing>
          <wp:inline distT="0" distB="0" distL="0" distR="0">
            <wp:extent cx="3517448" cy="4219575"/>
            <wp:effectExtent l="0" t="0" r="6985" b="0"/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864964D.t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306" cy="423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100A" w:rsidRDefault="00B0100A" w:rsidP="00B0100A">
      <w:pPr>
        <w:pStyle w:val="Caption"/>
      </w:pPr>
      <w:r>
        <w:t xml:space="preserve">Figure </w:t>
      </w:r>
      <w:fldSimple w:instr=" SEQ Figure \* ARABIC ">
        <w:r w:rsidR="00C63638">
          <w:rPr>
            <w:noProof/>
          </w:rPr>
          <w:t>17</w:t>
        </w:r>
      </w:fldSimple>
      <w:r>
        <w:t xml:space="preserve">, SERVER application is opened, and </w:t>
      </w:r>
      <w:r w:rsidR="00681609">
        <w:t xml:space="preserve">the </w:t>
      </w:r>
      <w:r>
        <w:t>CLIENT connects successfully</w:t>
      </w:r>
    </w:p>
    <w:p w:rsidR="00C63638" w:rsidRDefault="00C63638" w:rsidP="00C63638">
      <w:pPr>
        <w:keepNext/>
      </w:pPr>
      <w:r>
        <w:rPr>
          <w:noProof/>
        </w:rPr>
        <w:lastRenderedPageBreak/>
        <w:drawing>
          <wp:inline distT="0" distB="0" distL="0" distR="0">
            <wp:extent cx="4764012" cy="3705225"/>
            <wp:effectExtent l="0" t="0" r="0" b="0"/>
            <wp:docPr id="26" name="Picture 2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864227C.t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5172" cy="3706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1A1" w:rsidRDefault="00C63638" w:rsidP="00C6363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8</w:t>
        </w:r>
      </w:fldSimple>
      <w:r>
        <w:t>, 3 CLIENT applications connecting to the same SERVER application at once</w:t>
      </w:r>
    </w:p>
    <w:p w:rsidR="00C63638" w:rsidRDefault="00C63638" w:rsidP="00C63638">
      <w:pPr>
        <w:keepNext/>
      </w:pPr>
      <w:r>
        <w:rPr>
          <w:noProof/>
        </w:rPr>
        <w:drawing>
          <wp:inline distT="0" distB="0" distL="0" distR="0">
            <wp:extent cx="5038822" cy="3990975"/>
            <wp:effectExtent l="0" t="0" r="9525" b="0"/>
            <wp:docPr id="27" name="Picture 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864DA63.tmp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814" cy="399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638" w:rsidRDefault="00C63638" w:rsidP="00C6363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9</w:t>
        </w:r>
      </w:fldSimple>
      <w:r>
        <w:t>, Message from one client is ECHOED to all other applications</w:t>
      </w:r>
    </w:p>
    <w:p w:rsidR="00C63638" w:rsidRDefault="00C63638" w:rsidP="00C63638">
      <w:pPr>
        <w:keepNext/>
      </w:pPr>
      <w:r>
        <w:rPr>
          <w:noProof/>
        </w:rPr>
        <w:lastRenderedPageBreak/>
        <w:drawing>
          <wp:inline distT="0" distB="0" distL="0" distR="0">
            <wp:extent cx="4261102" cy="3514725"/>
            <wp:effectExtent l="0" t="0" r="6350" b="0"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8648BA3.tmp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3192" cy="3524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638" w:rsidRDefault="00C63638" w:rsidP="00C6363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0</w:t>
        </w:r>
      </w:fldSimple>
      <w:r>
        <w:t>, SEVER application replies</w:t>
      </w:r>
    </w:p>
    <w:p w:rsidR="00C63638" w:rsidRDefault="00C63638" w:rsidP="00C63638">
      <w:pPr>
        <w:keepNext/>
      </w:pPr>
      <w:r>
        <w:rPr>
          <w:noProof/>
        </w:rPr>
        <w:drawing>
          <wp:inline distT="0" distB="0" distL="0" distR="0">
            <wp:extent cx="4305300" cy="4536163"/>
            <wp:effectExtent l="0" t="0" r="0" b="0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8649402.t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984" cy="4541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638" w:rsidRDefault="00C63638" w:rsidP="00C6363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1</w:t>
        </w:r>
      </w:fldSimple>
      <w:r>
        <w:t>, CLIENT2 disconnects successfully</w:t>
      </w:r>
    </w:p>
    <w:p w:rsidR="00C63638" w:rsidRDefault="00C63638" w:rsidP="00C63638">
      <w:pPr>
        <w:keepNext/>
      </w:pPr>
      <w:r>
        <w:rPr>
          <w:noProof/>
        </w:rPr>
        <w:lastRenderedPageBreak/>
        <w:drawing>
          <wp:inline distT="0" distB="0" distL="0" distR="0">
            <wp:extent cx="4000500" cy="4287706"/>
            <wp:effectExtent l="0" t="0" r="0" b="0"/>
            <wp:docPr id="30" name="Picture 3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8648DA5.tmp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420" cy="429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638" w:rsidRDefault="00C63638" w:rsidP="00C6363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2</w:t>
        </w:r>
      </w:fldSimple>
      <w:r>
        <w:t>, SERVER successfully only sends the message to the two connected CLIENTS</w:t>
      </w:r>
    </w:p>
    <w:p w:rsidR="00C63638" w:rsidRDefault="00C63638" w:rsidP="00C63638">
      <w:pPr>
        <w:keepNext/>
      </w:pPr>
      <w:r>
        <w:rPr>
          <w:noProof/>
        </w:rPr>
        <w:drawing>
          <wp:inline distT="0" distB="0" distL="0" distR="0">
            <wp:extent cx="3600450" cy="3136756"/>
            <wp:effectExtent l="0" t="0" r="0" b="6985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8643AFD.tmp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3985" cy="313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638" w:rsidRPr="00C63638" w:rsidRDefault="00C63638" w:rsidP="00C6363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3</w:t>
        </w:r>
      </w:fldSimple>
      <w:r>
        <w:t>, SEVER is abruptly closed. CLIENTS do not crash and exit gracefully</w:t>
      </w:r>
      <w:bookmarkStart w:id="0" w:name="_GoBack"/>
      <w:bookmarkEnd w:id="0"/>
    </w:p>
    <w:sectPr w:rsidR="00C63638" w:rsidRPr="00C63638" w:rsidSect="005E22E1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LUwNzcyMDY0tLBQ0lEKTi0uzszPAykwrAUAcB93JSwAAAA="/>
  </w:docVars>
  <w:rsids>
    <w:rsidRoot w:val="005E22E1"/>
    <w:rsid w:val="000C51A1"/>
    <w:rsid w:val="00276B6E"/>
    <w:rsid w:val="002D34BA"/>
    <w:rsid w:val="005E22E1"/>
    <w:rsid w:val="00681609"/>
    <w:rsid w:val="006F3112"/>
    <w:rsid w:val="00845E8E"/>
    <w:rsid w:val="009D07A0"/>
    <w:rsid w:val="00B0100A"/>
    <w:rsid w:val="00C63638"/>
    <w:rsid w:val="00F4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63A07"/>
  <w15:chartTrackingRefBased/>
  <w15:docId w15:val="{FF9EE46A-3D47-4A80-AA2F-59B0BA158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22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E22E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E22E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E22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5E22E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tmp"/><Relationship Id="rId18" Type="http://schemas.openxmlformats.org/officeDocument/2006/relationships/image" Target="media/image14.tmp"/><Relationship Id="rId26" Type="http://schemas.openxmlformats.org/officeDocument/2006/relationships/image" Target="media/image22.tmp"/><Relationship Id="rId3" Type="http://schemas.openxmlformats.org/officeDocument/2006/relationships/settings" Target="settings.xml"/><Relationship Id="rId21" Type="http://schemas.openxmlformats.org/officeDocument/2006/relationships/image" Target="media/image17.tmp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tmp"/><Relationship Id="rId25" Type="http://schemas.openxmlformats.org/officeDocument/2006/relationships/image" Target="media/image21.tmp"/><Relationship Id="rId2" Type="http://schemas.openxmlformats.org/officeDocument/2006/relationships/styles" Target="styles.xml"/><Relationship Id="rId16" Type="http://schemas.openxmlformats.org/officeDocument/2006/relationships/image" Target="media/image12.tmp"/><Relationship Id="rId20" Type="http://schemas.openxmlformats.org/officeDocument/2006/relationships/image" Target="media/image16.tmp"/><Relationship Id="rId29" Type="http://schemas.openxmlformats.org/officeDocument/2006/relationships/image" Target="media/image25.tmp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tmp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tmp"/><Relationship Id="rId23" Type="http://schemas.openxmlformats.org/officeDocument/2006/relationships/image" Target="media/image19.tmp"/><Relationship Id="rId28" Type="http://schemas.openxmlformats.org/officeDocument/2006/relationships/image" Target="media/image24.tmp"/><Relationship Id="rId10" Type="http://schemas.openxmlformats.org/officeDocument/2006/relationships/image" Target="media/image6.png"/><Relationship Id="rId19" Type="http://schemas.openxmlformats.org/officeDocument/2006/relationships/image" Target="media/image15.tmp"/><Relationship Id="rId31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tmp"/><Relationship Id="rId22" Type="http://schemas.openxmlformats.org/officeDocument/2006/relationships/image" Target="media/image18.tmp"/><Relationship Id="rId27" Type="http://schemas.openxmlformats.org/officeDocument/2006/relationships/image" Target="media/image23.tmp"/><Relationship Id="rId30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43E9BAD78C34350B37BD846CB255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B42647-CCB4-4650-BCD9-DFBC82E6A072}"/>
      </w:docPartPr>
      <w:docPartBody>
        <w:p w:rsidR="00000000" w:rsidRDefault="002134B1" w:rsidP="002134B1">
          <w:pPr>
            <w:pStyle w:val="543E9BAD78C34350B37BD846CB2555F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33A4273D46AE4256AE1786B22881CD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70CD57-6719-4F63-9540-C971A41DF838}"/>
      </w:docPartPr>
      <w:docPartBody>
        <w:p w:rsidR="00000000" w:rsidRDefault="002134B1" w:rsidP="002134B1">
          <w:pPr>
            <w:pStyle w:val="33A4273D46AE4256AE1786B22881CD0E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34B1"/>
    <w:rsid w:val="002134B1"/>
    <w:rsid w:val="00AB6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43E9BAD78C34350B37BD846CB2555FA">
    <w:name w:val="543E9BAD78C34350B37BD846CB2555FA"/>
    <w:rsid w:val="002134B1"/>
  </w:style>
  <w:style w:type="paragraph" w:customStyle="1" w:styleId="33A4273D46AE4256AE1786B22881CD0E">
    <w:name w:val="33A4273D46AE4256AE1786B22881CD0E"/>
    <w:rsid w:val="002134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an Abbagnale (21706092)</PublishDate>
  <Abstract/>
  <CompanyAddress>Guy Walker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1</Pages>
  <Words>274</Words>
  <Characters>1566</Characters>
  <Application>Microsoft Office Word</Application>
  <DocSecurity>0</DocSecurity>
  <Lines>13</Lines>
  <Paragraphs>3</Paragraphs>
  <ScaleCrop>false</ScaleCrop>
  <Company>CO650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PROGRAMMING</dc:title>
  <dc:subject>Screenshots</dc:subject>
  <dc:creator>Daniele Abbagnale</dc:creator>
  <cp:keywords/>
  <dc:description/>
  <cp:lastModifiedBy>Daniele Abbagnale</cp:lastModifiedBy>
  <cp:revision>10</cp:revision>
  <dcterms:created xsi:type="dcterms:W3CDTF">2020-01-11T11:31:00Z</dcterms:created>
  <dcterms:modified xsi:type="dcterms:W3CDTF">2020-01-11T12:00:00Z</dcterms:modified>
</cp:coreProperties>
</file>